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55b2116</w:t>
        </w:r>
      </w:hyperlink>
      <w:r>
        <w:t xml:space="preserve"> </w:t>
      </w:r>
      <w:r>
        <w:t xml:space="preserve">on May 18,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8 Ma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8 Ma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8 Ma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8 Ma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8 Ma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8 Ma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8 Ma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8 Ma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8 Ma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8 Ma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8 Ma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8 Ma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8 Ma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8 Ma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8 Ma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8 Ma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8 Ma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8 Ma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8 Ma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8 Ma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8 Ma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8 Ma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8 Ma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5b211690e436edabc36739a1bca1546f2b6d68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5b211690e436edabc36739a1bca1546f2b6d68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5b211690e436edabc36739a1bca1546f2b6d680"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5b211690e436edabc36739a1bca1546f2b6d680/"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5-18T14:23:06Z</dcterms:created>
  <dcterms:modified xsi:type="dcterms:W3CDTF">2023-05-18T14: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